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8b0bde1f-90ce-4313-8ce8-6b3950ac9882"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b0bde1f-90ce-4313-8ce8-6b3950ac9882"/>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3894cbea-5dcf-4567-a14d-525f5eff5df9"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894cbea-5dcf-4567-a14d-525f5eff5df9"/>
      <w:r>
        <w:t xml:space="preserve">: Ane.27.9a stock. Quarterly Catch.</w:t>
      </w:r>
    </w:p>
    <w:p>
      <w:pPr>
        <w:pStyle w:val="TextBody"/>
      </w:pPr>
      <w:r>
        <w:t xml:space="preserve">Table</w:t>
      </w:r>
      <w:r>
        <w:t xml:space="preserve"> </w:t>
      </w:r>
      <w:bookmarkStart w:id="49772aa5-6172-4857-a44a-8bbef5d98e1f"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9772aa5-6172-4857-a44a-8bbef5d98e1f"/>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d2b25281-7b96-4700-b4dd-82f74bfdd28e"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2b25281-7b96-4700-b4dd-82f74bfdd28e"/>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a103625e-3732-4b46-96dd-aeb2d9ad363f"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103625e-3732-4b46-96dd-aeb2d9ad363f"/>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6cccb5a8-90b3-4d99-b936-59159df0861a"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cccb5a8-90b3-4d99-b936-59159df0861a"/>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257c8e3d-dfb7-4f51-9838-535b701dde65"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57c8e3d-dfb7-4f51-9838-535b701dde65"/>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e154a3e9-e434-4232-9fce-f0cda2ed6505"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54a3e9-e434-4232-9fce-f0cda2ed6505"/>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3744904"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3744904"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d818fb6f-6065-4f8f-9d1a-87474818a1c9"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818fb6f-6065-4f8f-9d1a-87474818a1c9"/>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7</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cbc43697-030e-4952-961f-d820a657ed4a"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bc43697-030e-4952-961f-d820a657ed4a"/>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bf72fa03-644f-44c0-a47e-d887d4575b69"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f72fa03-644f-44c0-a47e-d887d4575b69"/>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682409"/>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682409"/>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40221277-0ff4-407b-9024-a30501d56b4d"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0221277-0ff4-407b-9024-a30501d56b4d"/>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7df7a47-1ab2-48cb-8f20-959dec1a4d96"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7df7a47-1ab2-48cb-8f20-959dec1a4d96"/>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3846fe63-fbf8-4bd3-b366-4dfd570ba909"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846fe63-fbf8-4bd3-b366-4dfd570ba909"/>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4e10e2a3-694f-41bb-bd57-7f66b3319fc1"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e10e2a3-694f-41bb-bd57-7f66b3319fc1"/>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e514f137-8e5d-489d-8edc-b520c668dc3d"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514f137-8e5d-489d-8edc-b520c668dc3d"/>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607c9dd9-395b-40da-a9dd-1abfb0e31150"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07c9dd9-395b-40da-a9dd-1abfb0e31150"/>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9468871-d516-409f-9217-fd193167ff51"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9468871-d516-409f-9217-fd193167ff51"/>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0c759f7b-2cd4-4905-be94-6a8fbbc6c204"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c759f7b-2cd4-4905-be94-6a8fbbc6c204"/>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ccaffcc-fc32-411b-b43b-c06f562af071"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ccaffcc-fc32-411b-b43b-c06f562af071"/>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42d77361-8f9f-4978-9651-cd41c409abb7"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2d77361-8f9f-4978-9651-cd41c409abb7"/>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7875da9-da3d-428c-82ab-9e304e5f5c65"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7875da9-da3d-428c-82ab-9e304e5f5c65"/>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d7580c7-10b1-4db6-8d28-8300188fa52c"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d7580c7-10b1-4db6-8d28-8300188fa52c"/>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b7e3a0ef-1fe5-46ea-ace3-4b3d40654b1e"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7e3a0ef-1fe5-46ea-ace3-4b3d40654b1e"/>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7e65fba-f154-4c3f-860d-11b4c5de29d6"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7e65fba-f154-4c3f-860d-11b4c5de29d6"/>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8b2392a-cf84-418b-9800-7e3d83df01ec"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8b2392a-cf84-418b-9800-7e3d83df01ec"/>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9f0ecb9e-dbfb-479b-89a1-77c1ab2e9917"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f0ecb9e-dbfb-479b-89a1-77c1ab2e9917"/>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15:03:16Z</dcterms:created>
  <dcterms:modified xsi:type="dcterms:W3CDTF">2024-08-28T15: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